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44C11" w14:textId="634A7C3D" w:rsidR="00A3718D" w:rsidRDefault="00E418F5">
      <w:r>
        <w:t xml:space="preserve">Hello and welcome to the tutorial on adding your twitter feed to your website. </w:t>
      </w:r>
    </w:p>
    <w:p w14:paraId="3A86D014" w14:textId="44E8DDBC" w:rsidR="00E418F5" w:rsidRDefault="00E418F5">
      <w:r>
        <w:t xml:space="preserve">From your home page, click ‘front page’. This is the home page of your website and is where the twitter feed will live. </w:t>
      </w:r>
    </w:p>
    <w:p w14:paraId="17E49D9C" w14:textId="6A4DF549" w:rsidR="00E418F5" w:rsidRDefault="00E418F5">
      <w:r>
        <w:t xml:space="preserve">Once the page loads – click ‘customise’ and from the select pick ‘Text Area’ then decide where you’d like for this to appear – I’d recommend on the right side. Once you are happy click ‘Add’ and you should see a new text area on the right side. </w:t>
      </w:r>
    </w:p>
    <w:p w14:paraId="4BC7F312" w14:textId="0439FBE2" w:rsidR="00E418F5" w:rsidRDefault="00E418F5">
      <w:r>
        <w:t xml:space="preserve">Now click ‘edit’ at the top and edit by the text area so it will open. Rename the title to ‘Twitter or Twitter Feed’. Once you’ve renamed the title – click on ‘templates’ *Hover over the button to show the user* and scroll down until you find Twitter 500px then select it. Highlight the new wording on the page and click the link button *show users this button* and paste in the link for your twitter page. </w:t>
      </w:r>
    </w:p>
    <w:p w14:paraId="3F80CAC5" w14:textId="11BE4822" w:rsidR="00E418F5" w:rsidRDefault="00E418F5">
      <w:r>
        <w:t xml:space="preserve">Please note that your twitter page must be public for this feature to work. </w:t>
      </w:r>
    </w:p>
    <w:p w14:paraId="4BE1EB36" w14:textId="558C3164" w:rsidR="00E418F5" w:rsidRDefault="00E418F5">
      <w:r>
        <w:t>Once you are happy then click ‘apply’ at the bottom and your twitter feed will now show on the right side of the website home page.</w:t>
      </w:r>
    </w:p>
    <w:p w14:paraId="7E4F9A3F" w14:textId="032E1752" w:rsidR="00E418F5" w:rsidRDefault="00E418F5">
      <w:r>
        <w:t xml:space="preserve">If you’d like to instead show a button for users to follow your twitter this can be done by repeating the process only this time selecting the ‘Twitter Follow Button’. There’s a large and small button depending where you are using this feature – I’d recommend the large one for the front page so that it stands out when parents/carers visit the site for the first time. </w:t>
      </w:r>
    </w:p>
    <w:sectPr w:rsidR="00E418F5" w:rsidSect="00A371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DQyMrcwMjKyMLZU0lEKTi0uzszPAykwrAUABStTbiwAAAA="/>
  </w:docVars>
  <w:rsids>
    <w:rsidRoot w:val="00E418F5"/>
    <w:rsid w:val="00143897"/>
    <w:rsid w:val="00A3718D"/>
    <w:rsid w:val="00AF1C6F"/>
    <w:rsid w:val="00E4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689C8"/>
  <w15:chartTrackingRefBased/>
  <w15:docId w15:val="{2E0413E3-7125-486C-932D-717CA8848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18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Howe</dc:creator>
  <cp:keywords/>
  <dc:description/>
  <cp:lastModifiedBy>Rhys Howe</cp:lastModifiedBy>
  <cp:revision>2</cp:revision>
  <dcterms:created xsi:type="dcterms:W3CDTF">2021-06-02T12:43:00Z</dcterms:created>
  <dcterms:modified xsi:type="dcterms:W3CDTF">2021-06-03T15:12:00Z</dcterms:modified>
</cp:coreProperties>
</file>